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9A6A6" w14:textId="77777777"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14:paraId="501ADE98" w14:textId="77777777"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8" w:history="1">
        <w:r w:rsidR="005B0B0E" w:rsidRPr="00B96FCD">
          <w:rPr>
            <w:rStyle w:val="Hyperlink"/>
          </w:rPr>
          <w:t>lqi9@jhu.edu</w:t>
        </w:r>
      </w:hyperlink>
      <w:r w:rsidR="005B0B0E">
        <w:t xml:space="preserve"> | (443)-839-9129</w:t>
      </w:r>
    </w:p>
    <w:p w14:paraId="31DA5CD4" w14:textId="77777777" w:rsidR="005B0B0E" w:rsidRDefault="00FF51E9" w:rsidP="005B0B0E">
      <w:pPr>
        <w:tabs>
          <w:tab w:val="right" w:pos="10080"/>
        </w:tabs>
      </w:pPr>
      <w:hyperlink r:id="rId9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0" w:history="1">
        <w:r w:rsidR="005B0B0E">
          <w:rPr>
            <w:rStyle w:val="Hyperlink"/>
          </w:rPr>
          <w:t>https://luchaoqi.com/</w:t>
        </w:r>
      </w:hyperlink>
    </w:p>
    <w:p w14:paraId="2127F20E" w14:textId="77777777" w:rsidR="005B0B0E" w:rsidRDefault="005B0B0E" w:rsidP="00F90FA2"/>
    <w:p w14:paraId="39A2D804" w14:textId="17449646" w:rsidR="000A76E3" w:rsidRPr="00A42668" w:rsidRDefault="00D72D9E" w:rsidP="00A42668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14:paraId="792E757E" w14:textId="77777777" w:rsidR="0059398B" w:rsidRDefault="0059398B" w:rsidP="009915BC"/>
    <w:p w14:paraId="6D48EDDB" w14:textId="4F066919" w:rsidR="002A0818" w:rsidRDefault="00D72D9E" w:rsidP="0059398B">
      <w:pPr>
        <w:jc w:val="both"/>
      </w:pPr>
      <w:r w:rsidRPr="00D72D9E">
        <w:t>Technically-sophisticated top performer with comprehensive experience in performing quantitative analysis and data management for analytics studies utilizing state-of-the-art technolo</w:t>
      </w:r>
      <w:r w:rsidR="000B072E">
        <w:t>gies to collect, clean, analyze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nalysis, modeling, optimization, unstructured data analysis, and neural networks. </w:t>
      </w:r>
      <w:r w:rsidR="002A0818" w:rsidRPr="00D72D9E">
        <w:t>Proactively contributes to multiple projects to support the solution design process and delivers the analytical models and algorithms to achieve business value.</w:t>
      </w:r>
    </w:p>
    <w:p w14:paraId="37DA8EDB" w14:textId="77777777" w:rsidR="00A42668" w:rsidRPr="005B0B0E" w:rsidRDefault="00A42668" w:rsidP="009915BC"/>
    <w:p w14:paraId="2B27DD04" w14:textId="33569A80" w:rsidR="00AC4C95" w:rsidRDefault="007915CB" w:rsidP="00AC4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14:paraId="75809481" w14:textId="77777777"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14:paraId="60CE10D2" w14:textId="77777777"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>Tableau, Matplotlib, Seaborn, ggplot2, plotly</w:t>
      </w:r>
    </w:p>
    <w:p w14:paraId="5C684126" w14:textId="77777777"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>NumPy, Pandas, NLTK, scikit-learn, PyTorch, TensorFlow (Keras), Hadoop</w:t>
      </w:r>
    </w:p>
    <w:p w14:paraId="2698281F" w14:textId="77777777"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14:paraId="3647F485" w14:textId="77777777" w:rsidR="0018503D" w:rsidRPr="00C31525" w:rsidRDefault="0018503D" w:rsidP="0018503D">
      <w:pPr>
        <w:rPr>
          <w:lang w:eastAsia="en-US"/>
        </w:rPr>
      </w:pPr>
    </w:p>
    <w:p w14:paraId="017C6232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14:paraId="1BCFBD68" w14:textId="77777777" w:rsidR="005C6859" w:rsidRDefault="005C6859" w:rsidP="00A549E4">
      <w:pPr>
        <w:tabs>
          <w:tab w:val="right" w:pos="10080"/>
        </w:tabs>
        <w:rPr>
          <w:b/>
          <w:bCs/>
        </w:rPr>
      </w:pPr>
    </w:p>
    <w:p w14:paraId="0BA1FCD4" w14:textId="343F58E0" w:rsidR="000E365B" w:rsidRPr="00680C30" w:rsidRDefault="000324E3" w:rsidP="00DC173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DC1734">
        <w:rPr>
          <w:b/>
          <w:bCs/>
        </w:rPr>
        <w:tab/>
        <w:t>08/2019–04/</w:t>
      </w:r>
      <w:r w:rsidR="00DC1734" w:rsidRPr="00680C30">
        <w:rPr>
          <w:b/>
          <w:bCs/>
        </w:rPr>
        <w:t>2020</w:t>
      </w:r>
    </w:p>
    <w:p w14:paraId="606CF8EA" w14:textId="77777777"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14:paraId="2BCF0017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14:paraId="3F43465A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Processed data from the National Health &amp; Nutrition Examination Survey by using dplyr and tidyvers</w:t>
      </w:r>
      <w:r>
        <w:rPr>
          <w:rFonts w:eastAsia="SimSun"/>
        </w:rPr>
        <w:t>e</w:t>
      </w:r>
    </w:p>
    <w:p w14:paraId="12EEB5ED" w14:textId="77777777" w:rsidR="00563216" w:rsidRPr="00B015CE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14:paraId="6AC606A8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14:paraId="49FA58C3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14:paraId="1C3E7501" w14:textId="77777777" w:rsidR="00A549E4" w:rsidRPr="00A549E4" w:rsidRDefault="00A549E4" w:rsidP="00A549E4"/>
    <w:p w14:paraId="231B6FAC" w14:textId="77777777"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14:paraId="6E97D7D2" w14:textId="77777777"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14:paraId="5425AD2E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xecuted and managed research project on survival analysis of accelerometer time-series data and also optimized data value through researching on user distribution on Hadoop with MapReduce</w:t>
      </w:r>
    </w:p>
    <w:p w14:paraId="44719CCC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mployed the use of Keras to predict mortality with 71% accuracy and structured a spectral-based convolutional neural network (CNN) on subjects</w:t>
      </w:r>
    </w:p>
    <w:p w14:paraId="559904D7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14:paraId="6A5B97ED" w14:textId="77777777" w:rsidR="00BC4177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Piloted the process of using ggplot2 and plotly for hosting R Shiny website comparing machine learning algorithms (PCA, k-means, UMAP, and t-SNE) &amp; visualized clustering results</w:t>
      </w:r>
    </w:p>
    <w:p w14:paraId="04DB5234" w14:textId="77777777" w:rsidR="00811E55" w:rsidRPr="00811E55" w:rsidRDefault="00811E55" w:rsidP="00811E55"/>
    <w:p w14:paraId="6CED4DAF" w14:textId="215F3AC2" w:rsidR="000E365B" w:rsidRPr="00680C30" w:rsidRDefault="00E5597F" w:rsidP="00A549E4">
      <w:pPr>
        <w:tabs>
          <w:tab w:val="right" w:pos="10080"/>
        </w:tabs>
        <w:rPr>
          <w:b/>
          <w:bCs/>
        </w:rPr>
      </w:pPr>
      <w:bookmarkStart w:id="0" w:name="_Hlk41045776"/>
      <w:r w:rsidRPr="00E5597F">
        <w:rPr>
          <w:b/>
          <w:bCs/>
        </w:rPr>
        <w:t>Shenzhen Institutes of Advanced Technology</w:t>
      </w:r>
      <w:r w:rsidR="000324E3" w:rsidRPr="00680C30">
        <w:rPr>
          <w:b/>
          <w:bCs/>
        </w:rPr>
        <w:t xml:space="preserve">, </w:t>
      </w:r>
      <w:r w:rsidR="000324E3">
        <w:rPr>
          <w:b/>
          <w:bCs/>
        </w:rPr>
        <w:t>S</w:t>
      </w:r>
      <w:r w:rsidR="000324E3" w:rsidRPr="00680C30">
        <w:rPr>
          <w:b/>
          <w:bCs/>
        </w:rPr>
        <w:t xml:space="preserve">henzhen, </w:t>
      </w:r>
      <w:r w:rsidR="000324E3">
        <w:rPr>
          <w:b/>
          <w:bCs/>
        </w:rPr>
        <w:t>C</w:t>
      </w:r>
      <w:r w:rsidR="000324E3"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14:paraId="66CA26A3" w14:textId="4F201831" w:rsidR="000E365B" w:rsidRPr="009F7FEF" w:rsidRDefault="00E5597F" w:rsidP="009F7FEF">
      <w:r>
        <w:t xml:space="preserve">Data </w:t>
      </w:r>
      <w:r w:rsidR="001067C9">
        <w:t>Analyst Intern</w:t>
      </w:r>
    </w:p>
    <w:p w14:paraId="743922FD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14:paraId="4F0033B4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14:paraId="55CC5A8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 xml:space="preserve">Pioneered the process of </w:t>
      </w:r>
      <w:r w:rsidRPr="001067C9">
        <w:rPr>
          <w:rFonts w:eastAsia="SimSun"/>
        </w:rPr>
        <w:t>using</w:t>
      </w:r>
      <w:r w:rsidRPr="009F7FEF">
        <w:rPr>
          <w:rFonts w:eastAsia="SimSun"/>
        </w:rPr>
        <w:t xml:space="preserve"> Fast Fourier Transform for denoising time-domain signals of 200 gestures</w:t>
      </w:r>
    </w:p>
    <w:p w14:paraId="1BB9DA9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14:paraId="597B5790" w14:textId="2C7421B1" w:rsidR="0018503D" w:rsidRDefault="000324E3" w:rsidP="007B0A0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  <w:bookmarkEnd w:id="0"/>
    </w:p>
    <w:p w14:paraId="0F463D45" w14:textId="14A9290E" w:rsidR="00904A0E" w:rsidRDefault="00904A0E" w:rsidP="00904A0E">
      <w:pPr>
        <w:widowControl/>
        <w:contextualSpacing/>
        <w:jc w:val="center"/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lastRenderedPageBreak/>
        <w:t>LUCHAO QI</w:t>
      </w:r>
    </w:p>
    <w:p w14:paraId="08E97CF1" w14:textId="77777777" w:rsidR="00904A0E" w:rsidRPr="00904A0E" w:rsidRDefault="00904A0E" w:rsidP="00904A0E">
      <w:pPr>
        <w:widowControl/>
        <w:contextualSpacing/>
      </w:pPr>
    </w:p>
    <w:p w14:paraId="6BDB1357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14:paraId="4E81DD40" w14:textId="77777777" w:rsidR="000B072E" w:rsidRDefault="000B072E" w:rsidP="00B015CE">
      <w:pPr>
        <w:tabs>
          <w:tab w:val="right" w:pos="10080"/>
        </w:tabs>
        <w:rPr>
          <w:b/>
          <w:bCs/>
        </w:rPr>
      </w:pPr>
    </w:p>
    <w:p w14:paraId="6711C8C6" w14:textId="2863778B" w:rsidR="00E17721" w:rsidRPr="00D717F1" w:rsidRDefault="00D717F1" w:rsidP="003B3210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912C4D">
        <w:rPr>
          <w:b/>
          <w:bCs/>
        </w:rPr>
        <w:tab/>
      </w:r>
      <w:r w:rsidR="00912C4D" w:rsidRPr="00D717F1">
        <w:rPr>
          <w:b/>
          <w:bCs/>
        </w:rPr>
        <w:t>02/2020 – 05/2020</w:t>
      </w:r>
    </w:p>
    <w:p w14:paraId="30503CAE" w14:textId="77777777" w:rsidR="00E17721" w:rsidRPr="0019299B" w:rsidRDefault="00E17721" w:rsidP="00E17721">
      <w:r w:rsidRPr="0019299B">
        <w:t>AI that Learns to Play Super Mario Bros Using Dee</w:t>
      </w:r>
      <w:r w:rsidR="000B072E">
        <w:t>p Q-Network (DQN) in TensorFlow</w:t>
      </w:r>
    </w:p>
    <w:p w14:paraId="1134B681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1" w:history="1">
        <w:r w:rsidRPr="0022645D">
          <w:rPr>
            <w:rStyle w:val="Hyperlink"/>
          </w:rPr>
          <w:t>https://github.com/LuchaoQi/Reinforcement_Learning</w:t>
        </w:r>
      </w:hyperlink>
    </w:p>
    <w:p w14:paraId="1CBAF99F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Recognized for expertise in utilizing OpenAI Gym; emulated Nintendo Entertainment System for designing and building a reinforcement learning environment through Nes-Py in Python</w:t>
      </w:r>
    </w:p>
    <w:p w14:paraId="4C0715DD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Pioneered the process of implementing 5 hidden layers as an agent in TensorFlow for structuring a convolutional neural network (CNN) model</w:t>
      </w:r>
    </w:p>
    <w:p w14:paraId="46DE959A" w14:textId="77777777" w:rsidR="00696D1A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14:paraId="641E1860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14:paraId="7957AEF5" w14:textId="77777777"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14:paraId="33DFF90C" w14:textId="70503F3F" w:rsidR="00E17721" w:rsidRPr="00903D99" w:rsidRDefault="00903D99" w:rsidP="003B3210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>Natural Language Processing: Amazon Rating Prediction</w:t>
      </w:r>
      <w:r w:rsidR="00912C4D">
        <w:rPr>
          <w:b/>
          <w:bCs/>
        </w:rPr>
        <w:tab/>
      </w:r>
      <w:r w:rsidR="00912C4D" w:rsidRPr="00903D99">
        <w:rPr>
          <w:b/>
          <w:bCs/>
        </w:rPr>
        <w:t>09/2019 – 12/2019</w:t>
      </w:r>
    </w:p>
    <w:p w14:paraId="32620791" w14:textId="77777777"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14:paraId="75C92714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www.kaggle.com/luchaoqi/amazon-review-rating-prediction</w:t>
        </w:r>
      </w:hyperlink>
    </w:p>
    <w:p w14:paraId="76D271D9" w14:textId="1D780875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eded expectations in using pandas, NumPy and </w:t>
      </w:r>
      <w:r w:rsidR="00A53D30">
        <w:rPr>
          <w:rFonts w:eastAsia="SimSun"/>
        </w:rPr>
        <w:t>SciPy</w:t>
      </w:r>
      <w:r w:rsidRPr="00E83C45">
        <w:rPr>
          <w:rFonts w:eastAsia="SimSun"/>
        </w:rPr>
        <w:t xml:space="preserve"> for processing Amazon Food Review data</w:t>
      </w:r>
    </w:p>
    <w:p w14:paraId="02667857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14:paraId="3023414D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Proven success in using the bag-of-words model (unigram/bigram) with scikit-learn for converting text to vector</w:t>
      </w:r>
    </w:p>
    <w:p w14:paraId="538CFA72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14:paraId="1F0FC7F7" w14:textId="77777777" w:rsidR="00E17721" w:rsidRDefault="00E17721" w:rsidP="00E17721"/>
    <w:p w14:paraId="3B77031B" w14:textId="70EC43B3" w:rsidR="00E17721" w:rsidRPr="005B49D9" w:rsidRDefault="005B49D9" w:rsidP="003B3210">
      <w:pPr>
        <w:tabs>
          <w:tab w:val="right" w:pos="10080"/>
        </w:tabs>
        <w:rPr>
          <w:b/>
          <w:bCs/>
        </w:rPr>
      </w:pPr>
      <w:bookmarkStart w:id="1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</w:t>
      </w:r>
      <w:r w:rsidR="00912C4D">
        <w:rPr>
          <w:b/>
          <w:bCs/>
        </w:rPr>
        <w:t>)</w:t>
      </w:r>
      <w:r w:rsidR="00912C4D">
        <w:rPr>
          <w:b/>
          <w:bCs/>
        </w:rPr>
        <w:tab/>
      </w:r>
      <w:r w:rsidR="00912C4D" w:rsidRPr="005B49D9">
        <w:rPr>
          <w:b/>
          <w:bCs/>
        </w:rPr>
        <w:t>01/201</w:t>
      </w:r>
      <w:r w:rsidR="00912C4D">
        <w:rPr>
          <w:b/>
          <w:bCs/>
        </w:rPr>
        <w:t xml:space="preserve">8 - </w:t>
      </w:r>
      <w:r w:rsidR="00912C4D" w:rsidRPr="005B49D9">
        <w:rPr>
          <w:b/>
          <w:bCs/>
        </w:rPr>
        <w:t>03/201</w:t>
      </w:r>
      <w:r w:rsidR="00912C4D">
        <w:rPr>
          <w:b/>
          <w:bCs/>
        </w:rPr>
        <w:t>8</w:t>
      </w:r>
    </w:p>
    <w:p w14:paraId="5FBEFB5F" w14:textId="77777777" w:rsidR="00E17721" w:rsidRPr="0019299B" w:rsidRDefault="00E17721" w:rsidP="00E17721">
      <w:r w:rsidRPr="0019299B">
        <w:t>Yelp User &amp; Restaurant Performance Analysis Through SQL.</w:t>
      </w:r>
    </w:p>
    <w:p w14:paraId="3CBE602D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github.com/LuchaoQi/Yelp_Data_Set_SQL</w:t>
        </w:r>
      </w:hyperlink>
    </w:p>
    <w:bookmarkEnd w:id="1"/>
    <w:p w14:paraId="5B343E90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Excelled in utilizing Xpaths &amp; BeautifulSoup for programming web crawler to scrape/parse unstructured data from Yelp</w:t>
      </w:r>
    </w:p>
    <w:p w14:paraId="7E510156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a file of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into the database developed using MySQL Workbench</w:t>
      </w:r>
    </w:p>
    <w:p w14:paraId="04AD3715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14:paraId="0426D768" w14:textId="77777777" w:rsidR="00AC06C9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</w:p>
    <w:p w14:paraId="7EE43BB8" w14:textId="77777777" w:rsidR="00192F33" w:rsidRDefault="00192F33" w:rsidP="00192F33"/>
    <w:p w14:paraId="14D3F589" w14:textId="77777777"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14:paraId="227F4DA1" w14:textId="77777777"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14:paraId="08D1F08F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Johns Hopkins University</w:t>
      </w:r>
      <w:r w:rsidR="00192F33" w:rsidRPr="0095464D">
        <w:rPr>
          <w:b/>
          <w:bCs/>
        </w:rPr>
        <w:t>, Baltimore, MD</w:t>
      </w:r>
      <w:r w:rsidR="00192F33" w:rsidRPr="0095464D">
        <w:rPr>
          <w:b/>
          <w:bCs/>
        </w:rPr>
        <w:tab/>
        <w:t>05/2020</w:t>
      </w:r>
    </w:p>
    <w:p w14:paraId="790653F8" w14:textId="27489969"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="00125063">
        <w:t xml:space="preserve"> </w:t>
      </w:r>
      <w:r w:rsidRPr="000B36D9">
        <w:t>Biomedical Data Science</w:t>
      </w:r>
      <w:r>
        <w:t xml:space="preserve"> (</w:t>
      </w:r>
      <w:r w:rsidRPr="0022645D">
        <w:t>GPA: 3.6</w:t>
      </w:r>
      <w:r w:rsidR="00272D9D">
        <w:t>5</w:t>
      </w:r>
      <w:r w:rsidRPr="0022645D">
        <w:t>/4.0</w:t>
      </w:r>
      <w:r>
        <w:t>)</w:t>
      </w:r>
    </w:p>
    <w:p w14:paraId="02D04FE0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14:paraId="0C9504BE" w14:textId="27320AEB"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</w:t>
      </w:r>
      <w:r w:rsidR="00272D9D">
        <w:t>5</w:t>
      </w:r>
      <w:r w:rsidRPr="0022645D">
        <w:t>/4.0</w:t>
      </w:r>
      <w:r>
        <w:t>)</w:t>
      </w:r>
    </w:p>
    <w:p w14:paraId="4BE3A1A0" w14:textId="77777777" w:rsidR="00192F33" w:rsidRPr="00E17721" w:rsidRDefault="00192F33" w:rsidP="00E17721">
      <w:pPr>
        <w:rPr>
          <w:lang w:eastAsia="en-US"/>
        </w:rPr>
      </w:pPr>
    </w:p>
    <w:p w14:paraId="76BC5539" w14:textId="77777777"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14:paraId="321E6205" w14:textId="77777777" w:rsidR="005C6859" w:rsidRDefault="005C6859" w:rsidP="00961801">
      <w:pPr>
        <w:rPr>
          <w:lang w:eastAsia="en-US"/>
        </w:rPr>
      </w:pPr>
    </w:p>
    <w:p w14:paraId="52A32C76" w14:textId="77777777"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14:paraId="58ED921E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14:paraId="2D0B6E47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cloudT1volumetrics: Volumetric analysis of MRIcloud output</w:t>
      </w:r>
    </w:p>
    <w:p w14:paraId="2A926A6B" w14:textId="77777777" w:rsidR="0019299B" w:rsidRDefault="0019299B" w:rsidP="0019299B">
      <w:pPr>
        <w:rPr>
          <w:lang w:eastAsia="en-US"/>
        </w:rPr>
      </w:pPr>
    </w:p>
    <w:p w14:paraId="4E094F6E" w14:textId="77777777"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14:paraId="56391084" w14:textId="33C7354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r w:rsidR="00B55D9F">
        <w:t>UMAP</w:t>
      </w:r>
      <w:r w:rsidRPr="0022645D">
        <w:t>:</w:t>
      </w:r>
      <w:r w:rsidR="00526374">
        <w:t xml:space="preserve"> </w:t>
      </w:r>
      <w:hyperlink r:id="rId14" w:history="1">
        <w:r w:rsidRPr="0022645D">
          <w:rPr>
            <w:rStyle w:val="Hyperlink"/>
          </w:rPr>
          <w:t>https://github.com/LuchaoQi/Shiny_clustering</w:t>
        </w:r>
      </w:hyperlink>
    </w:p>
    <w:p w14:paraId="663B84D2" w14:textId="67D0601D"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BMI Calculator:</w:t>
      </w:r>
      <w:r w:rsidR="00526374">
        <w:t xml:space="preserve"> </w:t>
      </w:r>
      <w:hyperlink r:id="rId15" w:history="1">
        <w:r w:rsidR="00526374" w:rsidRPr="005D0D93">
          <w:rPr>
            <w:rStyle w:val="Hyperlink"/>
          </w:rPr>
          <w:t>https://luchao-qi.shinyapps.io/BMI_Calculator/</w:t>
        </w:r>
      </w:hyperlink>
    </w:p>
    <w:sectPr w:rsidR="00565D8D" w:rsidRPr="0022645D" w:rsidSect="000B072E">
      <w:footerReference w:type="default" r:id="rId16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3E82B" w14:textId="77777777" w:rsidR="00FF51E9" w:rsidRDefault="00FF51E9" w:rsidP="006B77AE">
      <w:r>
        <w:separator/>
      </w:r>
    </w:p>
  </w:endnote>
  <w:endnote w:type="continuationSeparator" w:id="0">
    <w:p w14:paraId="230B3100" w14:textId="77777777" w:rsidR="00FF51E9" w:rsidRDefault="00FF51E9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7C90D5E" w14:textId="77777777"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14:paraId="2712AB50" w14:textId="77777777"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0DB13" w14:textId="77777777" w:rsidR="00FF51E9" w:rsidRDefault="00FF51E9" w:rsidP="006B77AE">
      <w:r>
        <w:separator/>
      </w:r>
    </w:p>
  </w:footnote>
  <w:footnote w:type="continuationSeparator" w:id="0">
    <w:p w14:paraId="7EFA853C" w14:textId="77777777" w:rsidR="00FF51E9" w:rsidRDefault="00FF51E9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067C9"/>
    <w:rsid w:val="0011038A"/>
    <w:rsid w:val="00125063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2D9D"/>
    <w:rsid w:val="00274150"/>
    <w:rsid w:val="00281F7A"/>
    <w:rsid w:val="002A0818"/>
    <w:rsid w:val="002B7500"/>
    <w:rsid w:val="002B753A"/>
    <w:rsid w:val="002C3728"/>
    <w:rsid w:val="002C77FA"/>
    <w:rsid w:val="002D4891"/>
    <w:rsid w:val="002E5EC0"/>
    <w:rsid w:val="00301F86"/>
    <w:rsid w:val="00342A10"/>
    <w:rsid w:val="00346DF9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3210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8BE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2E89"/>
    <w:rsid w:val="0052418A"/>
    <w:rsid w:val="00526374"/>
    <w:rsid w:val="005316C6"/>
    <w:rsid w:val="005433CE"/>
    <w:rsid w:val="00555D6B"/>
    <w:rsid w:val="005630F0"/>
    <w:rsid w:val="00563216"/>
    <w:rsid w:val="00565D8D"/>
    <w:rsid w:val="00567243"/>
    <w:rsid w:val="00570756"/>
    <w:rsid w:val="00581515"/>
    <w:rsid w:val="005857B0"/>
    <w:rsid w:val="0059398B"/>
    <w:rsid w:val="005B0B0E"/>
    <w:rsid w:val="005B49D9"/>
    <w:rsid w:val="005C00A0"/>
    <w:rsid w:val="005C14A3"/>
    <w:rsid w:val="005C1C4D"/>
    <w:rsid w:val="005C6859"/>
    <w:rsid w:val="005E08AF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6617"/>
    <w:rsid w:val="00677D7A"/>
    <w:rsid w:val="00680C30"/>
    <w:rsid w:val="00693812"/>
    <w:rsid w:val="00694EBF"/>
    <w:rsid w:val="00696D1A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D6177"/>
    <w:rsid w:val="007E323F"/>
    <w:rsid w:val="00801386"/>
    <w:rsid w:val="00811E55"/>
    <w:rsid w:val="008170EF"/>
    <w:rsid w:val="00826971"/>
    <w:rsid w:val="008355C1"/>
    <w:rsid w:val="008414BB"/>
    <w:rsid w:val="0084484B"/>
    <w:rsid w:val="00852703"/>
    <w:rsid w:val="008848D3"/>
    <w:rsid w:val="008931D2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04A0E"/>
    <w:rsid w:val="0091091E"/>
    <w:rsid w:val="009128EA"/>
    <w:rsid w:val="00912C4D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42668"/>
    <w:rsid w:val="00A53D30"/>
    <w:rsid w:val="00A549E4"/>
    <w:rsid w:val="00A63B46"/>
    <w:rsid w:val="00A83760"/>
    <w:rsid w:val="00A90A8F"/>
    <w:rsid w:val="00A92198"/>
    <w:rsid w:val="00AA1BC2"/>
    <w:rsid w:val="00AB095D"/>
    <w:rsid w:val="00AC06C9"/>
    <w:rsid w:val="00AC4C95"/>
    <w:rsid w:val="00AE20E0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C4177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7E62"/>
    <w:rsid w:val="00D0146E"/>
    <w:rsid w:val="00D03A24"/>
    <w:rsid w:val="00D05B2E"/>
    <w:rsid w:val="00D251FD"/>
    <w:rsid w:val="00D2663C"/>
    <w:rsid w:val="00D36C28"/>
    <w:rsid w:val="00D45B04"/>
    <w:rsid w:val="00D565EC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1734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5597F"/>
    <w:rsid w:val="00E6160C"/>
    <w:rsid w:val="00E63023"/>
    <w:rsid w:val="00E83C45"/>
    <w:rsid w:val="00EA5113"/>
    <w:rsid w:val="00EC1ED8"/>
    <w:rsid w:val="00EC5E74"/>
    <w:rsid w:val="00ED13E3"/>
    <w:rsid w:val="00EE32C2"/>
    <w:rsid w:val="00EE721A"/>
    <w:rsid w:val="00F04E86"/>
    <w:rsid w:val="00F05906"/>
    <w:rsid w:val="00F12899"/>
    <w:rsid w:val="00F33A7F"/>
    <w:rsid w:val="00F45AF4"/>
    <w:rsid w:val="00F5201F"/>
    <w:rsid w:val="00F525D8"/>
    <w:rsid w:val="00F60847"/>
    <w:rsid w:val="00F80654"/>
    <w:rsid w:val="00F90FA2"/>
    <w:rsid w:val="00F9438F"/>
    <w:rsid w:val="00FA5B21"/>
    <w:rsid w:val="00FC347F"/>
    <w:rsid w:val="00FF44EC"/>
    <w:rsid w:val="00FF51E9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824B0"/>
  <w15:docId w15:val="{6F3A0858-8EE7-4DFE-9C3C-3C6B17F1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6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9@jhu.edu" TargetMode="External"/><Relationship Id="rId13" Type="http://schemas.openxmlformats.org/officeDocument/2006/relationships/hyperlink" Target="https://github.com/LuchaoQi/Yelp_Data_Set_SQ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uchao-qi.shinyapps.io/BMI_Calculator/" TargetMode="Externa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hyperlink" Target="https://github.com/LuchaoQi/Shiny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940AD-44A7-483C-A707-9C9A83E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013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hao Qi</dc:creator>
  <cp:lastModifiedBy>Luchao Qi</cp:lastModifiedBy>
  <cp:revision>29</cp:revision>
  <cp:lastPrinted>2020-06-05T15:44:00Z</cp:lastPrinted>
  <dcterms:created xsi:type="dcterms:W3CDTF">2020-06-05T14:21:00Z</dcterms:created>
  <dcterms:modified xsi:type="dcterms:W3CDTF">2020-07-14T17:55:00Z</dcterms:modified>
</cp:coreProperties>
</file>